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7EF84" w14:textId="77777777" w:rsidR="0062335D" w:rsidRPr="00AF2CAF" w:rsidRDefault="00AC12E7" w:rsidP="00AC12E7">
      <w:pPr>
        <w:pStyle w:val="NoSpacing"/>
        <w:jc w:val="center"/>
        <w:rPr>
          <w:b/>
          <w:sz w:val="36"/>
          <w:szCs w:val="36"/>
        </w:rPr>
      </w:pPr>
      <w:bookmarkStart w:id="0" w:name="_GoBack"/>
      <w:bookmarkEnd w:id="0"/>
      <w:r w:rsidRPr="00AF2CAF">
        <w:rPr>
          <w:b/>
          <w:sz w:val="36"/>
          <w:szCs w:val="36"/>
        </w:rPr>
        <w:t xml:space="preserve">The Truth Is </w:t>
      </w:r>
      <w:proofErr w:type="gramStart"/>
      <w:r w:rsidRPr="00AF2CAF">
        <w:rPr>
          <w:b/>
          <w:sz w:val="36"/>
          <w:szCs w:val="36"/>
        </w:rPr>
        <w:t>The</w:t>
      </w:r>
      <w:proofErr w:type="gramEnd"/>
      <w:r w:rsidRPr="00AF2CAF">
        <w:rPr>
          <w:b/>
          <w:sz w:val="36"/>
          <w:szCs w:val="36"/>
        </w:rPr>
        <w:t xml:space="preserve"> Bible</w:t>
      </w:r>
    </w:p>
    <w:p w14:paraId="6A9C8D5E" w14:textId="77777777" w:rsidR="00AC12E7" w:rsidRPr="00AF2CAF" w:rsidRDefault="00AC12E7" w:rsidP="00AF2CAF">
      <w:pPr>
        <w:pStyle w:val="NoSpacing"/>
      </w:pPr>
      <w:r w:rsidRPr="00AF2CAF">
        <w:t>The prophecies prove its validity</w:t>
      </w:r>
      <w:r w:rsidR="00AF2CAF">
        <w:t xml:space="preserve">, commandments and correlation of all its words and books, verify the word of truth infallibly: </w:t>
      </w:r>
      <w:r w:rsidR="00AF2CAF" w:rsidRPr="00AF2CAF">
        <w:rPr>
          <w:b/>
        </w:rPr>
        <w:t xml:space="preserve">Proverbs 30:5-6, </w:t>
      </w:r>
      <w:proofErr w:type="spellStart"/>
      <w:r w:rsidR="00AF2CAF" w:rsidRPr="00AF2CAF">
        <w:rPr>
          <w:b/>
        </w:rPr>
        <w:t>IIPeter</w:t>
      </w:r>
      <w:proofErr w:type="spellEnd"/>
      <w:r w:rsidR="00AF2CAF" w:rsidRPr="00AF2CAF">
        <w:rPr>
          <w:b/>
        </w:rPr>
        <w:t xml:space="preserve"> 1:20-21, Isaiah 34:16</w:t>
      </w:r>
      <w:r w:rsidR="00AF2CAF">
        <w:t xml:space="preserve">, </w:t>
      </w:r>
      <w:proofErr w:type="spellStart"/>
      <w:r w:rsidR="00AF2CAF" w:rsidRPr="00AF2CAF">
        <w:rPr>
          <w:b/>
        </w:rPr>
        <w:t>IITimothy</w:t>
      </w:r>
      <w:proofErr w:type="spellEnd"/>
      <w:r w:rsidR="00AF2CAF" w:rsidRPr="00AF2CAF">
        <w:rPr>
          <w:b/>
        </w:rPr>
        <w:t xml:space="preserve"> 2:15,</w:t>
      </w:r>
      <w:r w:rsidR="00AF2CAF">
        <w:t xml:space="preserve"> etc.</w:t>
      </w:r>
    </w:p>
    <w:p w14:paraId="12E83701" w14:textId="77777777" w:rsidR="00AC12E7" w:rsidRDefault="00AC12E7" w:rsidP="00AC12E7">
      <w:pPr>
        <w:pStyle w:val="NoSpacing"/>
        <w:jc w:val="center"/>
        <w:rPr>
          <w:b/>
          <w:sz w:val="16"/>
          <w:szCs w:val="16"/>
        </w:rPr>
      </w:pPr>
    </w:p>
    <w:p w14:paraId="7192CB65" w14:textId="77777777" w:rsidR="00AF2CAF" w:rsidRDefault="00AC12E7" w:rsidP="00AC12E7">
      <w:pPr>
        <w:pStyle w:val="NoSpacing"/>
      </w:pPr>
      <w:r w:rsidRPr="006C086D">
        <w:rPr>
          <w:b/>
        </w:rPr>
        <w:t>John 17:17</w:t>
      </w:r>
      <w:r w:rsidR="008535BB">
        <w:t xml:space="preserve"> </w:t>
      </w:r>
      <w:r w:rsidR="008535BB" w:rsidRPr="00AF2CAF">
        <w:rPr>
          <w:b/>
        </w:rPr>
        <w:t>Sanctify them through thy truth: thy word is truth.</w:t>
      </w:r>
      <w:r w:rsidR="008535BB">
        <w:t xml:space="preserve"> </w:t>
      </w:r>
    </w:p>
    <w:p w14:paraId="2791DE13" w14:textId="77777777" w:rsidR="00AC12E7" w:rsidRDefault="008535BB" w:rsidP="00AC12E7">
      <w:pPr>
        <w:pStyle w:val="NoSpacing"/>
      </w:pPr>
      <w:r>
        <w:t xml:space="preserve">(The bible is the truth and </w:t>
      </w:r>
      <w:r w:rsidR="00AB7B96">
        <w:t>irrefut</w:t>
      </w:r>
      <w:r w:rsidR="00015DA4">
        <w:t>ably proves itself to be true</w:t>
      </w:r>
      <w:r>
        <w:t>)</w:t>
      </w:r>
    </w:p>
    <w:p w14:paraId="22014676" w14:textId="77777777" w:rsidR="00AF2CAF" w:rsidRDefault="00AF2CAF" w:rsidP="000F575D">
      <w:pPr>
        <w:pStyle w:val="NoSpacing"/>
        <w:rPr>
          <w:b/>
        </w:rPr>
      </w:pPr>
    </w:p>
    <w:p w14:paraId="25F8E241" w14:textId="77777777" w:rsidR="00AF2CAF" w:rsidRPr="00AF2CAF" w:rsidRDefault="00AF2CAF" w:rsidP="000F575D">
      <w:pPr>
        <w:pStyle w:val="NoSpacing"/>
        <w:rPr>
          <w:b/>
        </w:rPr>
      </w:pPr>
      <w:r>
        <w:rPr>
          <w:b/>
        </w:rPr>
        <w:t xml:space="preserve">Luke 19:43 </w:t>
      </w:r>
      <w:r w:rsidR="000F575D" w:rsidRPr="00AF2CAF">
        <w:rPr>
          <w:b/>
        </w:rPr>
        <w:t xml:space="preserve">For the days shall come upon thee, that thine enemies shall cast a trench about thee, and compass thee round, and keep thee in on every side, </w:t>
      </w:r>
    </w:p>
    <w:p w14:paraId="580C92BB" w14:textId="77777777" w:rsidR="000F575D" w:rsidRPr="00AF2CAF" w:rsidRDefault="00AF2CAF" w:rsidP="000F575D">
      <w:pPr>
        <w:pStyle w:val="NoSpacing"/>
        <w:rPr>
          <w:b/>
          <w:vertAlign w:val="superscript"/>
        </w:rPr>
      </w:pPr>
      <w:r>
        <w:t xml:space="preserve">(Romans </w:t>
      </w:r>
      <w:r w:rsidR="003054B4">
        <w:t>surround</w:t>
      </w:r>
      <w:r>
        <w:t>ed the land of Israel in the siege that brought about the destruction of 70AD.</w:t>
      </w:r>
      <w:r w:rsidR="003054B4">
        <w:t>)</w:t>
      </w:r>
    </w:p>
    <w:p w14:paraId="7565F5D5" w14:textId="77777777" w:rsidR="00AF2CAF" w:rsidRPr="00AF2CAF" w:rsidRDefault="00AF2CAF" w:rsidP="00AC12E7">
      <w:pPr>
        <w:pStyle w:val="NoSpacing"/>
        <w:rPr>
          <w:b/>
        </w:rPr>
      </w:pPr>
      <w:r w:rsidRPr="00AF2CAF">
        <w:rPr>
          <w:b/>
        </w:rPr>
        <w:t xml:space="preserve">:44 </w:t>
      </w:r>
      <w:r w:rsidR="000F575D" w:rsidRPr="00AF2CAF">
        <w:rPr>
          <w:b/>
        </w:rPr>
        <w:t xml:space="preserve">And shall lay thee even with the ground, and thy children within thee; and they shall not leave in thee one stone upon another; because thou </w:t>
      </w:r>
      <w:proofErr w:type="spellStart"/>
      <w:r w:rsidR="000F575D" w:rsidRPr="00AF2CAF">
        <w:rPr>
          <w:b/>
        </w:rPr>
        <w:t>knewest</w:t>
      </w:r>
      <w:proofErr w:type="spellEnd"/>
      <w:r w:rsidR="000F575D" w:rsidRPr="00AF2CAF">
        <w:rPr>
          <w:b/>
        </w:rPr>
        <w:t xml:space="preserve"> not the time of thy visitation.</w:t>
      </w:r>
      <w:r w:rsidR="0022287B" w:rsidRPr="00AF2CAF">
        <w:rPr>
          <w:b/>
        </w:rPr>
        <w:t xml:space="preserve">  </w:t>
      </w:r>
    </w:p>
    <w:p w14:paraId="6394EDC7" w14:textId="77777777" w:rsidR="00AC12E7" w:rsidRDefault="00AF2CAF" w:rsidP="00AC12E7">
      <w:pPr>
        <w:pStyle w:val="NoSpacing"/>
      </w:pPr>
      <w:r>
        <w:t>(</w:t>
      </w:r>
      <w:r w:rsidR="0022287B">
        <w:t>Prophesied destruction</w:t>
      </w:r>
      <w:r w:rsidR="003054B4">
        <w:t xml:space="preserve"> </w:t>
      </w:r>
      <w:r w:rsidR="0022287B">
        <w:t xml:space="preserve">of </w:t>
      </w:r>
      <w:r w:rsidR="003054B4">
        <w:t>the land of Israel and the Israelites utterly, because they vehemently resisted thei</w:t>
      </w:r>
      <w:r w:rsidR="00174390">
        <w:t>r salvation the Messiah</w:t>
      </w:r>
      <w:r w:rsidR="003054B4">
        <w:t xml:space="preserve"> Jesus Christ, and even dared </w:t>
      </w:r>
      <w:r w:rsidR="00174390">
        <w:t xml:space="preserve">to </w:t>
      </w:r>
      <w:r w:rsidR="003054B4">
        <w:t>say, “we have no king but Caesar.”)</w:t>
      </w:r>
    </w:p>
    <w:p w14:paraId="6372DFCE" w14:textId="77777777" w:rsidR="00AF2CAF" w:rsidRDefault="00AF2CAF" w:rsidP="003054B4">
      <w:pPr>
        <w:pStyle w:val="NoSpacing"/>
        <w:rPr>
          <w:b/>
        </w:rPr>
      </w:pPr>
    </w:p>
    <w:p w14:paraId="4900CCFC" w14:textId="77777777" w:rsidR="003054B4" w:rsidRPr="00AF2CAF" w:rsidRDefault="002E1995" w:rsidP="003054B4">
      <w:pPr>
        <w:pStyle w:val="NoSpacing"/>
        <w:rPr>
          <w:b/>
        </w:rPr>
      </w:pPr>
      <w:proofErr w:type="spellStart"/>
      <w:r>
        <w:rPr>
          <w:b/>
        </w:rPr>
        <w:t>IIPeter</w:t>
      </w:r>
      <w:proofErr w:type="spellEnd"/>
      <w:r w:rsidR="00AF2CAF">
        <w:rPr>
          <w:b/>
        </w:rPr>
        <w:t xml:space="preserve"> 1:20 </w:t>
      </w:r>
      <w:r w:rsidR="003054B4" w:rsidRPr="00AF2CAF">
        <w:rPr>
          <w:b/>
        </w:rPr>
        <w:t xml:space="preserve">Knowing this first, that no prophecy of the scripture is of any private interpretation. </w:t>
      </w:r>
    </w:p>
    <w:p w14:paraId="3EC4AFA5" w14:textId="77777777" w:rsidR="00AF2CAF" w:rsidRPr="00AF2CAF" w:rsidRDefault="00AF2CAF" w:rsidP="003054B4">
      <w:pPr>
        <w:pStyle w:val="NoSpacing"/>
        <w:rPr>
          <w:b/>
        </w:rPr>
      </w:pPr>
      <w:r w:rsidRPr="00AF2CAF">
        <w:rPr>
          <w:b/>
        </w:rPr>
        <w:t xml:space="preserve">:21 </w:t>
      </w:r>
      <w:r w:rsidR="003054B4" w:rsidRPr="00AF2CAF">
        <w:rPr>
          <w:b/>
        </w:rPr>
        <w:t xml:space="preserve">For the prophecy came not in old time by the will of man: but holy men of God </w:t>
      </w:r>
      <w:proofErr w:type="spellStart"/>
      <w:r w:rsidR="003054B4" w:rsidRPr="00AF2CAF">
        <w:rPr>
          <w:b/>
        </w:rPr>
        <w:t>spake</w:t>
      </w:r>
      <w:proofErr w:type="spellEnd"/>
      <w:r w:rsidR="003054B4" w:rsidRPr="00AF2CAF">
        <w:rPr>
          <w:b/>
        </w:rPr>
        <w:t xml:space="preserve"> as they were moved by the Holy Ghost.</w:t>
      </w:r>
      <w:r w:rsidR="00BB0E9E" w:rsidRPr="00AF2CAF">
        <w:rPr>
          <w:b/>
        </w:rPr>
        <w:t xml:space="preserve">  </w:t>
      </w:r>
    </w:p>
    <w:p w14:paraId="1A932D74" w14:textId="77777777" w:rsidR="003054B4" w:rsidRDefault="00BB0E9E" w:rsidP="003054B4">
      <w:pPr>
        <w:pStyle w:val="NoSpacing"/>
      </w:pPr>
      <w:r>
        <w:t>(T</w:t>
      </w:r>
      <w:r w:rsidR="008F2CA0">
        <w:t>he bible w</w:t>
      </w:r>
      <w:r w:rsidR="00A372CE">
        <w:t>as not written by random men</w:t>
      </w:r>
      <w:r w:rsidR="00AF2CAF">
        <w:t>, nor men</w:t>
      </w:r>
      <w:r w:rsidR="00A372CE">
        <w:t xml:space="preserve"> that</w:t>
      </w:r>
      <w:r w:rsidR="008F2CA0">
        <w:t xml:space="preserve"> wrote of their own accord</w:t>
      </w:r>
      <w:r w:rsidR="00AF2CAF">
        <w:t xml:space="preserve"> or personal expression</w:t>
      </w:r>
      <w:r w:rsidR="008F2CA0">
        <w:t>, but holy men hand-picked by the heavenly Father wrote as his holy spirit moved them.)</w:t>
      </w:r>
    </w:p>
    <w:p w14:paraId="1B436CD2" w14:textId="77777777" w:rsidR="00AF2CAF" w:rsidRDefault="00AF2CAF" w:rsidP="00AC12E7">
      <w:pPr>
        <w:pStyle w:val="NoSpacing"/>
        <w:rPr>
          <w:b/>
        </w:rPr>
      </w:pPr>
    </w:p>
    <w:p w14:paraId="04B2782E" w14:textId="77777777" w:rsidR="00AF2CAF" w:rsidRDefault="00AC12E7" w:rsidP="00AC12E7">
      <w:pPr>
        <w:pStyle w:val="NoSpacing"/>
      </w:pPr>
      <w:proofErr w:type="spellStart"/>
      <w:r w:rsidRPr="006C086D">
        <w:rPr>
          <w:b/>
        </w:rPr>
        <w:t>IITimothy</w:t>
      </w:r>
      <w:proofErr w:type="spellEnd"/>
      <w:r w:rsidRPr="006C086D">
        <w:rPr>
          <w:b/>
        </w:rPr>
        <w:t xml:space="preserve"> 3:16</w:t>
      </w:r>
      <w:r w:rsidR="008664FD">
        <w:t xml:space="preserve"> </w:t>
      </w:r>
      <w:r w:rsidR="008664FD" w:rsidRPr="00AF2CAF">
        <w:rPr>
          <w:b/>
        </w:rPr>
        <w:t>All scripture is given by inspiration of God, and is profitable for doctrine, for reproof, for correction, for instruction in righteousness:</w:t>
      </w:r>
      <w:r w:rsidR="00372248">
        <w:t xml:space="preserve"> </w:t>
      </w:r>
    </w:p>
    <w:p w14:paraId="4DB91F8D" w14:textId="77777777" w:rsidR="00AC12E7" w:rsidRDefault="006F4F4A" w:rsidP="00AC12E7">
      <w:pPr>
        <w:pStyle w:val="NoSpacing"/>
      </w:pPr>
      <w:r>
        <w:t>(T</w:t>
      </w:r>
      <w:r w:rsidR="00372248">
        <w:t>he whole bible is inspired by God, not man, and is necessary when teaching about the LORD or Christ, to correct or instruct in righteousness)</w:t>
      </w:r>
    </w:p>
    <w:p w14:paraId="51FC4FD2" w14:textId="77777777" w:rsidR="00AF2CAF" w:rsidRDefault="00AF2CAF" w:rsidP="00AC12E7">
      <w:pPr>
        <w:pStyle w:val="NoSpacing"/>
        <w:rPr>
          <w:b/>
        </w:rPr>
      </w:pPr>
    </w:p>
    <w:p w14:paraId="578EFED5" w14:textId="77777777" w:rsidR="00AF2CAF" w:rsidRPr="00AF2CAF" w:rsidRDefault="00AC12E7" w:rsidP="00AC12E7">
      <w:pPr>
        <w:pStyle w:val="NoSpacing"/>
        <w:rPr>
          <w:b/>
        </w:rPr>
      </w:pPr>
      <w:r w:rsidRPr="006C086D">
        <w:rPr>
          <w:b/>
        </w:rPr>
        <w:t>Deuteronomy 4:2</w:t>
      </w:r>
      <w:r w:rsidR="000D5F6F">
        <w:t xml:space="preserve"> </w:t>
      </w:r>
      <w:r w:rsidR="000D5F6F" w:rsidRPr="00AF2CAF">
        <w:rPr>
          <w:b/>
        </w:rPr>
        <w:t>Ye shall not add unto the word which I command you, neither shall ye diminish ought from it, that ye may keep the commandments of the LORD your God which I command you.</w:t>
      </w:r>
      <w:r w:rsidR="008E5F1D" w:rsidRPr="00AF2CAF">
        <w:rPr>
          <w:b/>
        </w:rPr>
        <w:t xml:space="preserve">  </w:t>
      </w:r>
    </w:p>
    <w:p w14:paraId="23D31F87" w14:textId="77777777" w:rsidR="00AC12E7" w:rsidRDefault="008E5F1D" w:rsidP="00AC12E7">
      <w:pPr>
        <w:pStyle w:val="NoSpacing"/>
      </w:pPr>
      <w:r>
        <w:t>(When men have added to the LORD’S word, whether Mohammed who invented Islam or Joseph Smith who invented the Mormons, their wor</w:t>
      </w:r>
      <w:r w:rsidR="00A372CE">
        <w:t>ds contradict the bible and it also proves</w:t>
      </w:r>
      <w:r>
        <w:t xml:space="preserve"> their books or doctrines are not extensions of the bible</w:t>
      </w:r>
      <w:r w:rsidR="00AF2CAF">
        <w:t xml:space="preserve">: </w:t>
      </w:r>
      <w:r w:rsidR="00AF2CAF" w:rsidRPr="00AF2CAF">
        <w:rPr>
          <w:b/>
        </w:rPr>
        <w:t>Proverbs 30:5-6</w:t>
      </w:r>
      <w:r w:rsidR="00AF2CAF">
        <w:t>.</w:t>
      </w:r>
      <w:r>
        <w:t>)</w:t>
      </w:r>
    </w:p>
    <w:p w14:paraId="756D31F7" w14:textId="77777777" w:rsidR="00AF2CAF" w:rsidRDefault="00AF2CAF" w:rsidP="00AC12E7">
      <w:pPr>
        <w:pStyle w:val="NoSpacing"/>
        <w:rPr>
          <w:b/>
        </w:rPr>
      </w:pPr>
    </w:p>
    <w:p w14:paraId="7922CC36" w14:textId="77777777" w:rsidR="00AF2CAF" w:rsidRDefault="00AC12E7" w:rsidP="00AC12E7">
      <w:pPr>
        <w:pStyle w:val="NoSpacing"/>
      </w:pPr>
      <w:r w:rsidRPr="006C086D">
        <w:rPr>
          <w:b/>
        </w:rPr>
        <w:t>Deuteronomy 28:68</w:t>
      </w:r>
      <w:r w:rsidR="000D5F6F">
        <w:t xml:space="preserve"> </w:t>
      </w:r>
      <w:r w:rsidR="000D5F6F" w:rsidRPr="00AF2CAF">
        <w:rPr>
          <w:b/>
        </w:rPr>
        <w:t xml:space="preserve">And the LORD shall bring thee into Egypt again with ships, by the way whereof I </w:t>
      </w:r>
      <w:proofErr w:type="spellStart"/>
      <w:r w:rsidR="000D5F6F" w:rsidRPr="00AF2CAF">
        <w:rPr>
          <w:b/>
        </w:rPr>
        <w:t>spake</w:t>
      </w:r>
      <w:proofErr w:type="spellEnd"/>
      <w:r w:rsidR="000D5F6F" w:rsidRPr="00AF2CAF">
        <w:rPr>
          <w:b/>
        </w:rPr>
        <w:t xml:space="preserve"> unto thee, Thou shalt see it no more again: and there ye shall be sold unto your enemies for bondmen and bondwomen, and no man shall buy you.</w:t>
      </w:r>
      <w:r w:rsidR="000D5F6F">
        <w:t xml:space="preserve"> </w:t>
      </w:r>
    </w:p>
    <w:p w14:paraId="47011AA5" w14:textId="77777777" w:rsidR="00AC12E7" w:rsidRDefault="000D5F6F" w:rsidP="00AC12E7">
      <w:pPr>
        <w:pStyle w:val="NoSpacing"/>
      </w:pPr>
      <w:r>
        <w:t xml:space="preserve">(Egypt = bondage, Exodus 20:2; </w:t>
      </w:r>
      <w:r w:rsidR="00D82609">
        <w:t xml:space="preserve">once we suffered this curse, we </w:t>
      </w:r>
      <w:r w:rsidR="00AF2CAF">
        <w:t xml:space="preserve">did </w:t>
      </w:r>
      <w:r>
        <w:t xml:space="preserve">not see our homeland Israel again as a people, and we would be sold as </w:t>
      </w:r>
      <w:proofErr w:type="spellStart"/>
      <w:r>
        <w:t>slavemen</w:t>
      </w:r>
      <w:proofErr w:type="spellEnd"/>
      <w:r w:rsidR="00D82609">
        <w:t xml:space="preserve"> and </w:t>
      </w:r>
      <w:proofErr w:type="spellStart"/>
      <w:r w:rsidR="00D82609">
        <w:t>slavewomen</w:t>
      </w:r>
      <w:proofErr w:type="spellEnd"/>
      <w:r w:rsidR="00D82609">
        <w:t xml:space="preserve">, and </w:t>
      </w:r>
      <w:r>
        <w:t xml:space="preserve">not be saved </w:t>
      </w:r>
      <w:r w:rsidR="00AF2CAF">
        <w:t>n</w:t>
      </w:r>
      <w:r>
        <w:t>or liberated by man)</w:t>
      </w:r>
    </w:p>
    <w:p w14:paraId="1067FC7E" w14:textId="77777777" w:rsidR="00AF2CAF" w:rsidRDefault="00AF2CAF" w:rsidP="00AC12E7">
      <w:pPr>
        <w:pStyle w:val="NoSpacing"/>
        <w:rPr>
          <w:b/>
        </w:rPr>
      </w:pPr>
    </w:p>
    <w:p w14:paraId="004E2B5E" w14:textId="77777777" w:rsidR="00AF2CAF" w:rsidRDefault="00AC12E7" w:rsidP="00AC12E7">
      <w:pPr>
        <w:pStyle w:val="NoSpacing"/>
      </w:pPr>
      <w:r w:rsidRPr="006C086D">
        <w:rPr>
          <w:b/>
        </w:rPr>
        <w:t>Deuteronomy 28:64</w:t>
      </w:r>
      <w:r w:rsidR="00D72B5B">
        <w:t xml:space="preserve"> </w:t>
      </w:r>
      <w:r w:rsidR="00D72B5B" w:rsidRPr="00AF2CAF">
        <w:rPr>
          <w:b/>
        </w:rPr>
        <w:t xml:space="preserve">And the LORD shall </w:t>
      </w:r>
      <w:r w:rsidR="006F4F4A">
        <w:rPr>
          <w:b/>
        </w:rPr>
        <w:t>SCATTER THEE</w:t>
      </w:r>
      <w:r w:rsidR="00D72B5B" w:rsidRPr="00AF2CAF">
        <w:rPr>
          <w:b/>
        </w:rPr>
        <w:t xml:space="preserve"> among all people, from the one end of the earth even unto the other; and there thou shalt serve other gods, which neither thou nor thy fathers have known, even wood and stone.</w:t>
      </w:r>
      <w:r w:rsidR="00D72B5B">
        <w:t xml:space="preserve"> </w:t>
      </w:r>
    </w:p>
    <w:p w14:paraId="51E27476" w14:textId="77777777" w:rsidR="00AC12E7" w:rsidRDefault="006F4F4A" w:rsidP="00AC12E7">
      <w:pPr>
        <w:pStyle w:val="NoSpacing"/>
      </w:pPr>
      <w:r>
        <w:t>(T</w:t>
      </w:r>
      <w:r w:rsidR="00D72B5B">
        <w:t>rue Israelites we</w:t>
      </w:r>
      <w:r w:rsidR="006233EC">
        <w:t>re</w:t>
      </w:r>
      <w:r>
        <w:t xml:space="preserve"> removed from our</w:t>
      </w:r>
      <w:r w:rsidR="00D72B5B">
        <w:t xml:space="preserve"> homeland of Israel and scattered througho</w:t>
      </w:r>
      <w:r w:rsidR="00827041">
        <w:t>ut the earth</w:t>
      </w:r>
      <w:r>
        <w:t>, under authority of all other nations; E</w:t>
      </w:r>
      <w:r w:rsidR="006233EC">
        <w:t xml:space="preserve">ver since being thrown out of Israel by the LORD, they </w:t>
      </w:r>
      <w:r w:rsidR="00D72B5B">
        <w:t xml:space="preserve">would </w:t>
      </w:r>
      <w:r w:rsidR="00AF2CAF">
        <w:t>SIN and serve</w:t>
      </w:r>
      <w:r w:rsidR="00D72B5B">
        <w:t xml:space="preserve"> idols of wood and stone and not the LORD</w:t>
      </w:r>
      <w:r w:rsidR="00846FDB">
        <w:t>.</w:t>
      </w:r>
      <w:r w:rsidR="005D0B58">
        <w:t>)</w:t>
      </w:r>
    </w:p>
    <w:p w14:paraId="779ABF5D" w14:textId="77777777" w:rsidR="00AF2CAF" w:rsidRDefault="00AF2CAF" w:rsidP="00AC12E7">
      <w:pPr>
        <w:pStyle w:val="NoSpacing"/>
        <w:rPr>
          <w:b/>
        </w:rPr>
      </w:pPr>
    </w:p>
    <w:p w14:paraId="06AC3B9D" w14:textId="77777777" w:rsidR="00AF2CAF" w:rsidRPr="00AF2CAF" w:rsidRDefault="00AC12E7" w:rsidP="00AC12E7">
      <w:pPr>
        <w:pStyle w:val="NoSpacing"/>
        <w:rPr>
          <w:b/>
        </w:rPr>
      </w:pPr>
      <w:r w:rsidRPr="006C086D">
        <w:rPr>
          <w:b/>
        </w:rPr>
        <w:t>Luke 21:24</w:t>
      </w:r>
      <w:r w:rsidR="00846FDB">
        <w:t xml:space="preserve"> </w:t>
      </w:r>
      <w:r w:rsidR="00846FDB" w:rsidRPr="00AF2CAF">
        <w:rPr>
          <w:b/>
        </w:rPr>
        <w:t xml:space="preserve">And they shall fall by the edge of the </w:t>
      </w:r>
      <w:proofErr w:type="gramStart"/>
      <w:r w:rsidR="00846FDB" w:rsidRPr="00AF2CAF">
        <w:rPr>
          <w:b/>
        </w:rPr>
        <w:t>sword, and</w:t>
      </w:r>
      <w:proofErr w:type="gramEnd"/>
      <w:r w:rsidR="00846FDB" w:rsidRPr="00AF2CAF">
        <w:rPr>
          <w:b/>
        </w:rPr>
        <w:t xml:space="preserve"> shall be led away captive into all nations: and Jerusalem shall be tro</w:t>
      </w:r>
      <w:r w:rsidR="00AF2CAF">
        <w:rPr>
          <w:b/>
        </w:rPr>
        <w:t>dden down of the Gentiles, UNTIL</w:t>
      </w:r>
      <w:r w:rsidR="00846FDB" w:rsidRPr="00AF2CAF">
        <w:rPr>
          <w:b/>
        </w:rPr>
        <w:t xml:space="preserve"> the times of the Gentiles be fulfilled. </w:t>
      </w:r>
    </w:p>
    <w:p w14:paraId="1877AE02" w14:textId="77777777" w:rsidR="00AC12E7" w:rsidRDefault="00846FDB" w:rsidP="00AC12E7">
      <w:pPr>
        <w:pStyle w:val="NoSpacing"/>
      </w:pPr>
      <w:r>
        <w:lastRenderedPageBreak/>
        <w:t>(This fulfillment of this prophecy began in 70 A.D. with the Romans destroying and controlling the land of Israel and its capital Jerusalem, this continues today with the natural gentiles still ruling the land of Israel)</w:t>
      </w:r>
    </w:p>
    <w:p w14:paraId="425B5081" w14:textId="77777777" w:rsidR="00AF2CAF" w:rsidRDefault="00AF2CAF" w:rsidP="00AC12E7">
      <w:pPr>
        <w:pStyle w:val="NoSpacing"/>
        <w:rPr>
          <w:b/>
        </w:rPr>
      </w:pPr>
    </w:p>
    <w:p w14:paraId="442C2D2B" w14:textId="77777777" w:rsidR="00AF2CAF" w:rsidRDefault="00AC12E7" w:rsidP="00AC12E7">
      <w:pPr>
        <w:pStyle w:val="NoSpacing"/>
      </w:pPr>
      <w:r w:rsidRPr="006C086D">
        <w:rPr>
          <w:b/>
        </w:rPr>
        <w:t>Jeremiah 17:4</w:t>
      </w:r>
      <w:r w:rsidR="00846FDB">
        <w:t xml:space="preserve"> </w:t>
      </w:r>
      <w:r w:rsidR="00846FDB" w:rsidRPr="00AF2CAF">
        <w:rPr>
          <w:b/>
        </w:rPr>
        <w:t xml:space="preserve">And thou, even thyself, shalt discontinue from thine heritage that I gave thee; and I will cause thee to serve thine enemies in the land which thou </w:t>
      </w:r>
      <w:proofErr w:type="spellStart"/>
      <w:r w:rsidR="00846FDB" w:rsidRPr="00AF2CAF">
        <w:rPr>
          <w:b/>
        </w:rPr>
        <w:t>knowest</w:t>
      </w:r>
      <w:proofErr w:type="spellEnd"/>
      <w:r w:rsidR="00846FDB" w:rsidRPr="00AF2CAF">
        <w:rPr>
          <w:b/>
        </w:rPr>
        <w:t xml:space="preserve"> not: for ye have kindled a fire in mine anger, which shall burn </w:t>
      </w:r>
      <w:proofErr w:type="spellStart"/>
      <w:r w:rsidR="00846FDB" w:rsidRPr="00AF2CAF">
        <w:rPr>
          <w:b/>
        </w:rPr>
        <w:t>for ever</w:t>
      </w:r>
      <w:proofErr w:type="spellEnd"/>
      <w:r w:rsidR="00846FDB" w:rsidRPr="00AF2CAF">
        <w:rPr>
          <w:b/>
        </w:rPr>
        <w:t>.</w:t>
      </w:r>
      <w:r w:rsidR="00846FDB">
        <w:t xml:space="preserve"> </w:t>
      </w:r>
    </w:p>
    <w:p w14:paraId="6DCDAF52" w14:textId="77777777" w:rsidR="00AC12E7" w:rsidRDefault="006F4F4A" w:rsidP="00AC12E7">
      <w:pPr>
        <w:pStyle w:val="NoSpacing"/>
      </w:pPr>
      <w:r>
        <w:t>(T</w:t>
      </w:r>
      <w:r w:rsidR="00846FDB">
        <w:t>he only nation to lose its land, heritage, identity and even their language involuntarily and by force</w:t>
      </w:r>
      <w:r w:rsidR="008C2FE0">
        <w:t xml:space="preserve"> are the children of Israel.  We do not even know we are Israelites, </w:t>
      </w:r>
      <w:r w:rsidR="00846FDB">
        <w:t>showing the LORD’s fury and power to fulfill his words and warnings)</w:t>
      </w:r>
    </w:p>
    <w:p w14:paraId="06CBE1CA" w14:textId="77777777" w:rsidR="0057296A" w:rsidRDefault="0057296A" w:rsidP="00AC12E7">
      <w:pPr>
        <w:pStyle w:val="NoSpacing"/>
      </w:pPr>
    </w:p>
    <w:p w14:paraId="56A1C5BE" w14:textId="77777777" w:rsidR="00AF2CAF" w:rsidRDefault="00AC12E7" w:rsidP="00AC12E7">
      <w:pPr>
        <w:pStyle w:val="NoSpacing"/>
      </w:pPr>
      <w:r w:rsidRPr="006C086D">
        <w:rPr>
          <w:b/>
        </w:rPr>
        <w:t>Daniel 9:12</w:t>
      </w:r>
      <w:r w:rsidR="00237876">
        <w:t xml:space="preserve"> </w:t>
      </w:r>
      <w:r w:rsidR="00237876" w:rsidRPr="00AF2CAF">
        <w:rPr>
          <w:b/>
        </w:rPr>
        <w:t xml:space="preserve">And he </w:t>
      </w:r>
      <w:r w:rsidR="006F4F4A">
        <w:rPr>
          <w:b/>
        </w:rPr>
        <w:t>HATH CONFIRMED</w:t>
      </w:r>
      <w:r w:rsidR="00237876" w:rsidRPr="00AF2CAF">
        <w:rPr>
          <w:b/>
        </w:rPr>
        <w:t xml:space="preserve"> his words, which he </w:t>
      </w:r>
      <w:proofErr w:type="spellStart"/>
      <w:r w:rsidR="00237876" w:rsidRPr="00AF2CAF">
        <w:rPr>
          <w:b/>
        </w:rPr>
        <w:t>spake</w:t>
      </w:r>
      <w:proofErr w:type="spellEnd"/>
      <w:r w:rsidR="00237876" w:rsidRPr="00AF2CAF">
        <w:rPr>
          <w:b/>
        </w:rPr>
        <w:t xml:space="preserve"> against us, and against our judges that judged us, by bringing upon us a great evil: for under the whole heaven hath not been done as </w:t>
      </w:r>
      <w:r w:rsidR="006F4F4A">
        <w:rPr>
          <w:b/>
        </w:rPr>
        <w:t>HATH BEEN</w:t>
      </w:r>
      <w:r w:rsidR="00237876" w:rsidRPr="00AF2CAF">
        <w:rPr>
          <w:b/>
        </w:rPr>
        <w:t xml:space="preserve"> done upon Jerusalem.</w:t>
      </w:r>
      <w:r w:rsidR="00395E37">
        <w:t xml:space="preserve"> </w:t>
      </w:r>
    </w:p>
    <w:p w14:paraId="172BEF2E" w14:textId="77777777" w:rsidR="00AC12E7" w:rsidRDefault="006F4F4A" w:rsidP="00AC12E7">
      <w:pPr>
        <w:pStyle w:val="NoSpacing"/>
      </w:pPr>
      <w:r>
        <w:t>(T</w:t>
      </w:r>
      <w:r w:rsidR="00395E37">
        <w:t xml:space="preserve">he entire nation of Israel and people of Jerusalem suffered </w:t>
      </w:r>
      <w:r w:rsidR="00364313">
        <w:t xml:space="preserve">for their </w:t>
      </w:r>
      <w:r w:rsidR="00395E37">
        <w:t>disobedience to God’s laws and words.  No other nation suffered as did the true Israelites, which distinguishes them from other people or nations)</w:t>
      </w:r>
    </w:p>
    <w:p w14:paraId="0B83736F" w14:textId="77777777" w:rsidR="00AF2CAF" w:rsidRDefault="00AF2CAF" w:rsidP="00D94109">
      <w:pPr>
        <w:pStyle w:val="NoSpacing"/>
        <w:rPr>
          <w:b/>
        </w:rPr>
      </w:pPr>
    </w:p>
    <w:p w14:paraId="4CF013E2" w14:textId="77777777" w:rsidR="00D94109" w:rsidRPr="006F4F4A" w:rsidRDefault="00AC12E7" w:rsidP="00D94109">
      <w:pPr>
        <w:pStyle w:val="NoSpacing"/>
        <w:rPr>
          <w:b/>
        </w:rPr>
      </w:pPr>
      <w:r w:rsidRPr="006C086D">
        <w:rPr>
          <w:b/>
        </w:rPr>
        <w:t>Deuteronomy 28:45</w:t>
      </w:r>
      <w:r w:rsidR="00AF2CAF">
        <w:rPr>
          <w:b/>
        </w:rPr>
        <w:t xml:space="preserve"> </w:t>
      </w:r>
      <w:r w:rsidR="00D94109" w:rsidRPr="006F4F4A">
        <w:rPr>
          <w:b/>
        </w:rPr>
        <w:t xml:space="preserve">Moreover all these curses shall come upon thee, and shall pursue thee, and overtake thee, till thou be destroyed; because thou </w:t>
      </w:r>
      <w:proofErr w:type="spellStart"/>
      <w:r w:rsidR="00D94109" w:rsidRPr="006F4F4A">
        <w:rPr>
          <w:b/>
        </w:rPr>
        <w:t>hearkenedst</w:t>
      </w:r>
      <w:proofErr w:type="spellEnd"/>
      <w:r w:rsidR="00D94109" w:rsidRPr="006F4F4A">
        <w:rPr>
          <w:b/>
        </w:rPr>
        <w:t xml:space="preserve"> not unto the voice of the LORD thy God, to keep his commandments and his statutes which he commanded thee: </w:t>
      </w:r>
    </w:p>
    <w:p w14:paraId="3137A589" w14:textId="77777777" w:rsidR="00AF2CAF" w:rsidRPr="006F4F4A" w:rsidRDefault="00AF2CAF" w:rsidP="00D94109">
      <w:pPr>
        <w:pStyle w:val="NoSpacing"/>
        <w:rPr>
          <w:b/>
        </w:rPr>
      </w:pPr>
      <w:r w:rsidRPr="006F4F4A">
        <w:rPr>
          <w:b/>
        </w:rPr>
        <w:t>:</w:t>
      </w:r>
      <w:r w:rsidR="00D94109" w:rsidRPr="006F4F4A">
        <w:rPr>
          <w:b/>
        </w:rPr>
        <w:t>46</w:t>
      </w:r>
      <w:r w:rsidRPr="006F4F4A">
        <w:rPr>
          <w:b/>
        </w:rPr>
        <w:t xml:space="preserve"> </w:t>
      </w:r>
      <w:r w:rsidR="00D94109" w:rsidRPr="006F4F4A">
        <w:rPr>
          <w:b/>
        </w:rPr>
        <w:t xml:space="preserve">And they shall be </w:t>
      </w:r>
      <w:r w:rsidR="006F4F4A">
        <w:rPr>
          <w:b/>
        </w:rPr>
        <w:t>UPON THEE</w:t>
      </w:r>
      <w:r w:rsidR="00D94109" w:rsidRPr="006F4F4A">
        <w:rPr>
          <w:b/>
        </w:rPr>
        <w:t xml:space="preserve"> for a sign and for a wonder, and upon thy seed </w:t>
      </w:r>
      <w:proofErr w:type="spellStart"/>
      <w:r w:rsidR="00D94109" w:rsidRPr="006F4F4A">
        <w:rPr>
          <w:b/>
        </w:rPr>
        <w:t>for ever</w:t>
      </w:r>
      <w:proofErr w:type="spellEnd"/>
      <w:r w:rsidR="00D94109" w:rsidRPr="006F4F4A">
        <w:rPr>
          <w:b/>
        </w:rPr>
        <w:t xml:space="preserve">.  </w:t>
      </w:r>
    </w:p>
    <w:p w14:paraId="3ED649D8" w14:textId="77777777" w:rsidR="00D94109" w:rsidRDefault="00D94109" w:rsidP="00D94109">
      <w:pPr>
        <w:pStyle w:val="NoSpacing"/>
      </w:pPr>
      <w:r>
        <w:t>(No escape from the LORD’S curses and punishments.  Furthermore, these curses identify who the true Israelites are.  Although many nations includin</w:t>
      </w:r>
      <w:r w:rsidR="00AF2CAF">
        <w:t>g those living in Israel today,</w:t>
      </w:r>
      <w:r>
        <w:t xml:space="preserve"> try to convert to be Jews and Israelites, unless they suffer the curses as the LORD stated explicitly, they are not true Israelites or Jews)</w:t>
      </w:r>
    </w:p>
    <w:p w14:paraId="3DDBAB7A" w14:textId="77777777" w:rsidR="00AF2CAF" w:rsidRDefault="00AF2CAF" w:rsidP="00AC12E7">
      <w:pPr>
        <w:pStyle w:val="NoSpacing"/>
        <w:rPr>
          <w:b/>
        </w:rPr>
      </w:pPr>
    </w:p>
    <w:p w14:paraId="2F4E3027" w14:textId="77777777" w:rsidR="00AF2CAF" w:rsidRDefault="00AC12E7" w:rsidP="00AC12E7">
      <w:pPr>
        <w:pStyle w:val="NoSpacing"/>
      </w:pPr>
      <w:r w:rsidRPr="006C086D">
        <w:rPr>
          <w:b/>
        </w:rPr>
        <w:t>Deuteronomy 28:33</w:t>
      </w:r>
      <w:r w:rsidR="00510233">
        <w:t xml:space="preserve"> </w:t>
      </w:r>
      <w:r w:rsidR="00510233" w:rsidRPr="00AF2CAF">
        <w:rPr>
          <w:b/>
        </w:rPr>
        <w:t xml:space="preserve">The fruit of thy land, and all thy </w:t>
      </w:r>
      <w:proofErr w:type="spellStart"/>
      <w:r w:rsidR="00510233" w:rsidRPr="00AF2CAF">
        <w:rPr>
          <w:b/>
        </w:rPr>
        <w:t>labours</w:t>
      </w:r>
      <w:proofErr w:type="spellEnd"/>
      <w:r w:rsidR="00510233" w:rsidRPr="00AF2CAF">
        <w:rPr>
          <w:b/>
        </w:rPr>
        <w:t xml:space="preserve">, shall a nation which thou </w:t>
      </w:r>
      <w:proofErr w:type="spellStart"/>
      <w:r w:rsidR="00510233" w:rsidRPr="00AF2CAF">
        <w:rPr>
          <w:b/>
        </w:rPr>
        <w:t>knowest</w:t>
      </w:r>
      <w:proofErr w:type="spellEnd"/>
      <w:r w:rsidR="00510233" w:rsidRPr="00AF2CAF">
        <w:rPr>
          <w:b/>
        </w:rPr>
        <w:t xml:space="preserve"> not eat up; and thou shalt be only oppressed and crushed </w:t>
      </w:r>
      <w:proofErr w:type="spellStart"/>
      <w:r w:rsidR="00510233" w:rsidRPr="00AF2CAF">
        <w:rPr>
          <w:b/>
        </w:rPr>
        <w:t>alway</w:t>
      </w:r>
      <w:proofErr w:type="spellEnd"/>
      <w:r w:rsidR="00510233" w:rsidRPr="00AF2CAF">
        <w:rPr>
          <w:b/>
        </w:rPr>
        <w:t>:</w:t>
      </w:r>
      <w:r w:rsidR="00510233">
        <w:t xml:space="preserve"> </w:t>
      </w:r>
    </w:p>
    <w:p w14:paraId="659A10EC" w14:textId="77777777" w:rsidR="00AC12E7" w:rsidRDefault="00510233" w:rsidP="00AC12E7">
      <w:pPr>
        <w:pStyle w:val="NoSpacing"/>
      </w:pPr>
      <w:r>
        <w:t>(</w:t>
      </w:r>
      <w:r w:rsidR="00414B45">
        <w:t xml:space="preserve">Where ever the Israelites lived or live, whether </w:t>
      </w:r>
      <w:r w:rsidR="00AF2CAF">
        <w:t xml:space="preserve">the USA, </w:t>
      </w:r>
      <w:r w:rsidR="00414B45">
        <w:t xml:space="preserve">Puerto Rico, Peru, Dominican Republic, </w:t>
      </w:r>
      <w:proofErr w:type="spellStart"/>
      <w:r w:rsidR="00414B45">
        <w:t>Brasil</w:t>
      </w:r>
      <w:proofErr w:type="spellEnd"/>
      <w:r w:rsidR="00414B45">
        <w:t xml:space="preserve">, </w:t>
      </w:r>
      <w:r w:rsidR="00AF2CAF">
        <w:t xml:space="preserve">Mexico, Cuba, </w:t>
      </w:r>
      <w:r w:rsidR="00414B45">
        <w:t xml:space="preserve">the Americas, etc., if we sinned against the LORD, inevitably we would suffer extreme theft and oppression that would </w:t>
      </w:r>
      <w:r w:rsidR="00AF2CAF">
        <w:t>NOT END.</w:t>
      </w:r>
      <w:r w:rsidR="00414B45">
        <w:t>)</w:t>
      </w:r>
    </w:p>
    <w:p w14:paraId="628815E2" w14:textId="77777777" w:rsidR="00AF2CAF" w:rsidRDefault="00AF2CAF" w:rsidP="00AC12E7">
      <w:pPr>
        <w:pStyle w:val="NoSpacing"/>
        <w:rPr>
          <w:b/>
        </w:rPr>
      </w:pPr>
    </w:p>
    <w:p w14:paraId="19BC6B60" w14:textId="77777777" w:rsidR="00AF2CAF" w:rsidRDefault="00AC12E7" w:rsidP="00AC12E7">
      <w:pPr>
        <w:pStyle w:val="NoSpacing"/>
      </w:pPr>
      <w:r w:rsidRPr="006C086D">
        <w:rPr>
          <w:b/>
        </w:rPr>
        <w:t>Deuteronomy 28:15</w:t>
      </w:r>
      <w:r w:rsidR="00F2028C">
        <w:t xml:space="preserve"> </w:t>
      </w:r>
      <w:r w:rsidR="00F2028C" w:rsidRPr="00AF2CAF">
        <w:rPr>
          <w:b/>
        </w:rPr>
        <w:t>But it shall come to pass, if thou wilt not hearken unto the voice of the LORD thy God, to observe to do all his commandments and his statutes which I command thee this day; that all these curses shall come upon thee, and overtake thee:</w:t>
      </w:r>
      <w:r w:rsidR="00406C57">
        <w:t xml:space="preserve"> </w:t>
      </w:r>
    </w:p>
    <w:p w14:paraId="6C700768" w14:textId="77777777" w:rsidR="00AC12E7" w:rsidRDefault="006F4F4A" w:rsidP="00AC12E7">
      <w:pPr>
        <w:pStyle w:val="NoSpacing"/>
      </w:pPr>
      <w:r>
        <w:t>(W</w:t>
      </w:r>
      <w:r w:rsidR="00406C57">
        <w:t>arning and consequences for disobeying the LORD’S commandments and showing the power of his words)</w:t>
      </w:r>
    </w:p>
    <w:p w14:paraId="20D91034" w14:textId="77777777" w:rsidR="00AF2CAF" w:rsidRDefault="00AF2CAF" w:rsidP="00AC12E7">
      <w:pPr>
        <w:pStyle w:val="NoSpacing"/>
        <w:rPr>
          <w:b/>
        </w:rPr>
      </w:pPr>
    </w:p>
    <w:p w14:paraId="424F5243" w14:textId="77777777" w:rsidR="00AF2CAF" w:rsidRDefault="00AC12E7" w:rsidP="00AC12E7">
      <w:pPr>
        <w:pStyle w:val="NoSpacing"/>
      </w:pPr>
      <w:r w:rsidRPr="006C086D">
        <w:rPr>
          <w:b/>
        </w:rPr>
        <w:t>Isaiah 51:20</w:t>
      </w:r>
      <w:r w:rsidR="003B046B">
        <w:t xml:space="preserve"> </w:t>
      </w:r>
      <w:r w:rsidR="003B046B" w:rsidRPr="00AF2CAF">
        <w:rPr>
          <w:b/>
        </w:rPr>
        <w:t xml:space="preserve">Thy sons have fainted, they lie at the head of all the streets, as a wild bull in a net: they are full of the fury of the LORD, the rebuke of thy God. </w:t>
      </w:r>
    </w:p>
    <w:p w14:paraId="7813B718" w14:textId="77777777" w:rsidR="00AC12E7" w:rsidRDefault="006F4F4A" w:rsidP="00AC12E7">
      <w:pPr>
        <w:pStyle w:val="NoSpacing"/>
      </w:pPr>
      <w:r>
        <w:t>(T</w:t>
      </w:r>
      <w:r w:rsidR="003B046B">
        <w:t xml:space="preserve">he young males and men of Israel are under the curses and have given up and fainted, they are oppressed and controlled, trapped, whether in or out of prison…just hanging on corners, no place to go, no hope with the LORD’S anger bringing </w:t>
      </w:r>
      <w:r w:rsidR="00AF2CAF">
        <w:t xml:space="preserve">CONSTANT </w:t>
      </w:r>
      <w:r w:rsidR="009E2F80">
        <w:t xml:space="preserve">punishment and </w:t>
      </w:r>
      <w:r w:rsidR="003B046B">
        <w:t>suffering.)</w:t>
      </w:r>
    </w:p>
    <w:p w14:paraId="2763FCFF" w14:textId="77777777" w:rsidR="00AF2CAF" w:rsidRDefault="00AF2CAF" w:rsidP="00AC12E7">
      <w:pPr>
        <w:pStyle w:val="NoSpacing"/>
        <w:rPr>
          <w:b/>
        </w:rPr>
      </w:pPr>
    </w:p>
    <w:p w14:paraId="41ED7E0E" w14:textId="77777777" w:rsidR="00AF2CAF" w:rsidRDefault="00AC12E7" w:rsidP="00AC12E7">
      <w:pPr>
        <w:pStyle w:val="NoSpacing"/>
      </w:pPr>
      <w:r w:rsidRPr="006C086D">
        <w:rPr>
          <w:b/>
        </w:rPr>
        <w:t>Psalms 19:7</w:t>
      </w:r>
      <w:r>
        <w:t xml:space="preserve"> </w:t>
      </w:r>
      <w:r w:rsidR="00F41318" w:rsidRPr="00AF2CAF">
        <w:rPr>
          <w:b/>
        </w:rPr>
        <w:t>The law of the LORD is perfect, converting the soul: the testimony of the LORD is sure, making wise the simple.</w:t>
      </w:r>
      <w:r w:rsidR="00F41318">
        <w:t xml:space="preserve"> </w:t>
      </w:r>
    </w:p>
    <w:p w14:paraId="4F09BA7F" w14:textId="77777777" w:rsidR="00AC12E7" w:rsidRDefault="002D35C6" w:rsidP="00AC12E7">
      <w:pPr>
        <w:pStyle w:val="NoSpacing"/>
      </w:pPr>
      <w:r>
        <w:t>(</w:t>
      </w:r>
      <w:r w:rsidR="00AC12E7">
        <w:t>Laws are perfect, without flaw or reproach</w:t>
      </w:r>
      <w:r w:rsidR="00E748AA">
        <w:t>, their level of wisdom and purity prove LORD’S laws</w:t>
      </w:r>
      <w:r w:rsidR="00F41318">
        <w:t xml:space="preserve"> are not the invention of human beings)</w:t>
      </w:r>
    </w:p>
    <w:p w14:paraId="43448B0E" w14:textId="77777777" w:rsidR="008C5C06" w:rsidRDefault="00F50765" w:rsidP="00AC12E7">
      <w:pPr>
        <w:pStyle w:val="NoSpacing"/>
      </w:pPr>
      <w:r w:rsidRPr="006C086D">
        <w:rPr>
          <w:b/>
        </w:rPr>
        <w:lastRenderedPageBreak/>
        <w:t>Deuteronomy 28:44</w:t>
      </w:r>
      <w:r w:rsidR="00EB3EE8">
        <w:t xml:space="preserve"> </w:t>
      </w:r>
      <w:r w:rsidR="00D03B90" w:rsidRPr="0076069C">
        <w:rPr>
          <w:b/>
        </w:rPr>
        <w:t>He shall lend to thee, and thou shalt not lend to him: he shall be the head, and thou shalt be the tail.</w:t>
      </w:r>
      <w:r w:rsidR="00D03B90">
        <w:t xml:space="preserve"> </w:t>
      </w:r>
    </w:p>
    <w:p w14:paraId="379767A9" w14:textId="77777777" w:rsidR="00EB3EE8" w:rsidRDefault="00D03B90" w:rsidP="00AC12E7">
      <w:pPr>
        <w:pStyle w:val="NoSpacing"/>
      </w:pPr>
      <w:r>
        <w:t>(</w:t>
      </w:r>
      <w:r w:rsidR="006F4F4A">
        <w:t>H</w:t>
      </w:r>
      <w:r w:rsidR="00EB3EE8">
        <w:t>ead and tail.  Israel is on bottom</w:t>
      </w:r>
      <w:r w:rsidR="008C5C06">
        <w:t>/tail</w:t>
      </w:r>
      <w:r w:rsidR="00FD2618">
        <w:t xml:space="preserve"> as a people</w:t>
      </w:r>
      <w:r w:rsidR="00EB3EE8">
        <w:t xml:space="preserve">, only nation on the earth that does not govern themselves, even in their </w:t>
      </w:r>
      <w:r w:rsidR="008C5C06">
        <w:t>“</w:t>
      </w:r>
      <w:r w:rsidR="00EB3EE8">
        <w:t>own</w:t>
      </w:r>
      <w:r w:rsidR="008C5C06">
        <w:t>”</w:t>
      </w:r>
      <w:r w:rsidR="00EB3EE8">
        <w:t xml:space="preserve"> lands</w:t>
      </w:r>
      <w:r w:rsidR="008C5C06">
        <w:t xml:space="preserve">: </w:t>
      </w:r>
      <w:proofErr w:type="spellStart"/>
      <w:r w:rsidR="008C5C06" w:rsidRPr="008C5C06">
        <w:rPr>
          <w:b/>
        </w:rPr>
        <w:t>IIEsdras</w:t>
      </w:r>
      <w:proofErr w:type="spellEnd"/>
      <w:r w:rsidR="008C5C06" w:rsidRPr="008C5C06">
        <w:rPr>
          <w:b/>
        </w:rPr>
        <w:t xml:space="preserve"> 6:54-59</w:t>
      </w:r>
      <w:r w:rsidR="008C5C06">
        <w:t>.</w:t>
      </w:r>
      <w:r w:rsidR="00F50765">
        <w:t>)</w:t>
      </w:r>
    </w:p>
    <w:p w14:paraId="4670947D" w14:textId="77777777" w:rsidR="008C5C06" w:rsidRDefault="008C5C06" w:rsidP="00AC12E7">
      <w:pPr>
        <w:pStyle w:val="NoSpacing"/>
        <w:rPr>
          <w:b/>
        </w:rPr>
      </w:pPr>
    </w:p>
    <w:p w14:paraId="67FD4DEF" w14:textId="77777777" w:rsidR="0076069C" w:rsidRDefault="00EB3EE8" w:rsidP="00AC12E7">
      <w:pPr>
        <w:pStyle w:val="NoSpacing"/>
      </w:pPr>
      <w:r w:rsidRPr="006C086D">
        <w:rPr>
          <w:b/>
        </w:rPr>
        <w:t>Jeremiah 5:4</w:t>
      </w:r>
      <w:r>
        <w:t xml:space="preserve"> </w:t>
      </w:r>
      <w:r w:rsidR="00F30F5F" w:rsidRPr="0076069C">
        <w:rPr>
          <w:b/>
        </w:rPr>
        <w:t xml:space="preserve">Therefore I said, </w:t>
      </w:r>
      <w:proofErr w:type="gramStart"/>
      <w:r w:rsidR="00F30F5F" w:rsidRPr="0076069C">
        <w:rPr>
          <w:b/>
        </w:rPr>
        <w:t>Surely</w:t>
      </w:r>
      <w:proofErr w:type="gramEnd"/>
      <w:r w:rsidR="00F30F5F" w:rsidRPr="0076069C">
        <w:rPr>
          <w:b/>
        </w:rPr>
        <w:t xml:space="preserve"> these are poor; they are foolish: for they know not the way of the LORD, nor the judgment of their God.</w:t>
      </w:r>
      <w:r w:rsidR="00F30F5F">
        <w:t xml:space="preserve">  </w:t>
      </w:r>
    </w:p>
    <w:p w14:paraId="7BA3B172" w14:textId="77777777" w:rsidR="00EB3EE8" w:rsidRDefault="0076069C" w:rsidP="00AC12E7">
      <w:pPr>
        <w:pStyle w:val="NoSpacing"/>
      </w:pPr>
      <w:r>
        <w:t>(</w:t>
      </w:r>
      <w:r w:rsidR="00F30F5F">
        <w:t>“Surely t</w:t>
      </w:r>
      <w:r w:rsidR="00EB3EE8">
        <w:t>hese are POOR</w:t>
      </w:r>
      <w:r w:rsidR="00F30F5F">
        <w:t>”</w:t>
      </w:r>
      <w:r>
        <w:t xml:space="preserve">, </w:t>
      </w:r>
      <w:r w:rsidR="00EB3EE8">
        <w:t>poverty is our legacy as a people</w:t>
      </w:r>
      <w:r w:rsidR="00D249EB">
        <w:t xml:space="preserve"> for breaking the Lord’s commandments showing clearly that the LORD’s words are true because Israel suffers exactly as he stated we would</w:t>
      </w:r>
      <w:r w:rsidR="00EB3EE8">
        <w:t>).</w:t>
      </w:r>
    </w:p>
    <w:p w14:paraId="51DB6AA2" w14:textId="77777777" w:rsidR="0076069C" w:rsidRDefault="0076069C" w:rsidP="00701397">
      <w:pPr>
        <w:pStyle w:val="NoSpacing"/>
        <w:rPr>
          <w:b/>
        </w:rPr>
      </w:pPr>
    </w:p>
    <w:p w14:paraId="6996AB61" w14:textId="77777777" w:rsidR="00701397" w:rsidRPr="0076069C" w:rsidRDefault="00EB3EE8" w:rsidP="00701397">
      <w:pPr>
        <w:pStyle w:val="NoSpacing"/>
        <w:rPr>
          <w:b/>
        </w:rPr>
      </w:pPr>
      <w:r w:rsidRPr="006C086D">
        <w:rPr>
          <w:b/>
        </w:rPr>
        <w:t xml:space="preserve">Lamentations </w:t>
      </w:r>
      <w:r w:rsidR="0076069C">
        <w:rPr>
          <w:b/>
        </w:rPr>
        <w:t xml:space="preserve">2:15 </w:t>
      </w:r>
      <w:r w:rsidR="00701397" w:rsidRPr="0076069C">
        <w:rPr>
          <w:b/>
        </w:rPr>
        <w:t xml:space="preserve">All that pass by clap their hands at thee; they hiss and wag their head at the daughter of Jerusalem, saying, </w:t>
      </w:r>
      <w:proofErr w:type="gramStart"/>
      <w:r w:rsidR="00701397" w:rsidRPr="0076069C">
        <w:rPr>
          <w:b/>
        </w:rPr>
        <w:t>Is</w:t>
      </w:r>
      <w:proofErr w:type="gramEnd"/>
      <w:r w:rsidR="00701397" w:rsidRPr="0076069C">
        <w:rPr>
          <w:b/>
        </w:rPr>
        <w:t xml:space="preserve"> this the city that men call The perfection of beauty, The joy of the whole earth?</w:t>
      </w:r>
      <w:r w:rsidR="00701397">
        <w:t xml:space="preserve"> </w:t>
      </w:r>
    </w:p>
    <w:p w14:paraId="5439A2F8" w14:textId="77777777" w:rsidR="00701397" w:rsidRPr="0076069C" w:rsidRDefault="0076069C" w:rsidP="00701397">
      <w:pPr>
        <w:pStyle w:val="NoSpacing"/>
        <w:rPr>
          <w:b/>
        </w:rPr>
      </w:pPr>
      <w:r w:rsidRPr="0076069C">
        <w:rPr>
          <w:b/>
        </w:rPr>
        <w:t>:</w:t>
      </w:r>
      <w:r w:rsidR="00701397" w:rsidRPr="0076069C">
        <w:rPr>
          <w:b/>
        </w:rPr>
        <w:t>16</w:t>
      </w:r>
      <w:r w:rsidRPr="0076069C">
        <w:rPr>
          <w:b/>
        </w:rPr>
        <w:t xml:space="preserve"> </w:t>
      </w:r>
      <w:r w:rsidR="00701397" w:rsidRPr="0076069C">
        <w:rPr>
          <w:b/>
        </w:rPr>
        <w:t xml:space="preserve">All thine enemies have opened their mouth against thee: they hiss and gnash the teeth: they say, </w:t>
      </w:r>
      <w:proofErr w:type="gramStart"/>
      <w:r w:rsidR="00701397" w:rsidRPr="0076069C">
        <w:rPr>
          <w:b/>
        </w:rPr>
        <w:t>We</w:t>
      </w:r>
      <w:proofErr w:type="gramEnd"/>
      <w:r w:rsidR="00701397" w:rsidRPr="0076069C">
        <w:rPr>
          <w:b/>
        </w:rPr>
        <w:t xml:space="preserve"> have swallowed her up: certainly this is the day that we looked for; we have found, we have seen it. </w:t>
      </w:r>
    </w:p>
    <w:p w14:paraId="422DF22A" w14:textId="77777777" w:rsidR="0076069C" w:rsidRPr="0076069C" w:rsidRDefault="0076069C" w:rsidP="00701397">
      <w:pPr>
        <w:pStyle w:val="NoSpacing"/>
        <w:rPr>
          <w:b/>
        </w:rPr>
      </w:pPr>
      <w:r w:rsidRPr="0076069C">
        <w:rPr>
          <w:b/>
        </w:rPr>
        <w:t>:</w:t>
      </w:r>
      <w:r w:rsidR="00701397" w:rsidRPr="0076069C">
        <w:rPr>
          <w:b/>
        </w:rPr>
        <w:t>17</w:t>
      </w:r>
      <w:r w:rsidRPr="0076069C">
        <w:rPr>
          <w:b/>
        </w:rPr>
        <w:t xml:space="preserve"> </w:t>
      </w:r>
      <w:r w:rsidR="00701397" w:rsidRPr="0076069C">
        <w:rPr>
          <w:b/>
        </w:rPr>
        <w:t xml:space="preserve">The LORD hath done that which he had devised; he hath fulfilled his word that he had commanded in the days of old: he hath thrown down, and hath not pitied: and he hath caused thine enemy to rejoice over </w:t>
      </w:r>
      <w:proofErr w:type="spellStart"/>
      <w:r w:rsidR="00701397" w:rsidRPr="0076069C">
        <w:rPr>
          <w:b/>
        </w:rPr>
        <w:t>thee</w:t>
      </w:r>
      <w:proofErr w:type="spellEnd"/>
      <w:r w:rsidR="00701397" w:rsidRPr="0076069C">
        <w:rPr>
          <w:b/>
        </w:rPr>
        <w:t xml:space="preserve">, he hath set up the horn of thine adversaries.  </w:t>
      </w:r>
    </w:p>
    <w:p w14:paraId="77B00893" w14:textId="77777777" w:rsidR="00701397" w:rsidRDefault="00701397" w:rsidP="00701397">
      <w:pPr>
        <w:pStyle w:val="NoSpacing"/>
      </w:pPr>
      <w:r>
        <w:t>(</w:t>
      </w:r>
      <w:r w:rsidR="00FD2618">
        <w:t xml:space="preserve">All </w:t>
      </w:r>
      <w:r>
        <w:t xml:space="preserve">nations ridicule </w:t>
      </w:r>
      <w:r w:rsidR="0076069C">
        <w:t xml:space="preserve">so-called </w:t>
      </w:r>
      <w:r>
        <w:t>blacks and Hispanics and have TOTAL control of us in the earth,</w:t>
      </w:r>
      <w:r w:rsidR="00FD2618">
        <w:t xml:space="preserve"> and easily accept imposters</w:t>
      </w:r>
      <w:r>
        <w:t xml:space="preserve"> </w:t>
      </w:r>
      <w:r w:rsidR="00FD2618">
        <w:t xml:space="preserve">to be </w:t>
      </w:r>
      <w:proofErr w:type="spellStart"/>
      <w:r w:rsidR="00FD2618">
        <w:t>jews</w:t>
      </w:r>
      <w:proofErr w:type="spellEnd"/>
      <w:r w:rsidR="00FD2618">
        <w:t xml:space="preserve"> because they look down upon us and feel we are beneath them; </w:t>
      </w:r>
      <w:r>
        <w:t>because the LORD b</w:t>
      </w:r>
      <w:r w:rsidR="00FD2618">
        <w:t>rought us low</w:t>
      </w:r>
      <w:r w:rsidR="0076069C">
        <w:t>:</w:t>
      </w:r>
      <w:r>
        <w:t xml:space="preserve"> </w:t>
      </w:r>
      <w:r w:rsidRPr="0076069C">
        <w:rPr>
          <w:b/>
        </w:rPr>
        <w:t>Deut</w:t>
      </w:r>
      <w:r w:rsidR="0076069C" w:rsidRPr="0076069C">
        <w:rPr>
          <w:b/>
        </w:rPr>
        <w:t>eronomy</w:t>
      </w:r>
      <w:r w:rsidRPr="0076069C">
        <w:rPr>
          <w:b/>
        </w:rPr>
        <w:t xml:space="preserve"> 28:</w:t>
      </w:r>
      <w:r w:rsidR="00FD2618" w:rsidRPr="0076069C">
        <w:rPr>
          <w:b/>
        </w:rPr>
        <w:t>37,</w:t>
      </w:r>
      <w:r w:rsidR="0076069C" w:rsidRPr="0076069C">
        <w:rPr>
          <w:b/>
        </w:rPr>
        <w:t>48;</w:t>
      </w:r>
      <w:r w:rsidRPr="0076069C">
        <w:rPr>
          <w:b/>
        </w:rPr>
        <w:t xml:space="preserve"> Lev</w:t>
      </w:r>
      <w:r w:rsidR="0076069C" w:rsidRPr="0076069C">
        <w:rPr>
          <w:b/>
        </w:rPr>
        <w:t>iticus</w:t>
      </w:r>
      <w:r w:rsidRPr="0076069C">
        <w:rPr>
          <w:b/>
        </w:rPr>
        <w:t xml:space="preserve"> 26:17</w:t>
      </w:r>
      <w:r w:rsidR="00FD2618">
        <w:t>.</w:t>
      </w:r>
      <w:r>
        <w:t>)</w:t>
      </w:r>
    </w:p>
    <w:p w14:paraId="3745EF02" w14:textId="77777777" w:rsidR="006A3F34" w:rsidRDefault="006A3F34" w:rsidP="00AC12E7">
      <w:pPr>
        <w:pStyle w:val="NoSpacing"/>
      </w:pPr>
    </w:p>
    <w:p w14:paraId="10EEE018" w14:textId="77777777" w:rsidR="0076069C" w:rsidRPr="0076069C" w:rsidRDefault="0076069C" w:rsidP="00AC12E7">
      <w:pPr>
        <w:pStyle w:val="NoSpacing"/>
        <w:rPr>
          <w:b/>
        </w:rPr>
      </w:pPr>
      <w:r>
        <w:rPr>
          <w:b/>
        </w:rPr>
        <w:t>Deuteronomy 4:</w:t>
      </w:r>
      <w:r w:rsidR="000A530F" w:rsidRPr="0076069C">
        <w:rPr>
          <w:b/>
        </w:rPr>
        <w:t>6</w:t>
      </w:r>
      <w:r>
        <w:rPr>
          <w:b/>
        </w:rPr>
        <w:t xml:space="preserve"> </w:t>
      </w:r>
      <w:r w:rsidR="000A530F" w:rsidRPr="0076069C">
        <w:rPr>
          <w:b/>
        </w:rPr>
        <w:t xml:space="preserve">Keep therefore and do them; for this is your wisdom and your understanding in the sight of the nations, which shall hear all these statutes, and say, Surely this great nation is a wise and understanding people. </w:t>
      </w:r>
    </w:p>
    <w:p w14:paraId="3717AD52" w14:textId="77777777" w:rsidR="000A530F" w:rsidRDefault="000A530F" w:rsidP="00AC12E7">
      <w:pPr>
        <w:pStyle w:val="NoSpacing"/>
      </w:pPr>
      <w:r>
        <w:t>(</w:t>
      </w:r>
      <w:r w:rsidR="00FD35F1">
        <w:t>The few Israelites that do follow the LORD and APPLY the scriptures are regarded by other nations as intelligent, wise, understanding and held in high regard.  However</w:t>
      </w:r>
      <w:r w:rsidR="006F4F4A">
        <w:t>, blacks and Hispanics [</w:t>
      </w:r>
      <w:r>
        <w:t>the true biblical Israelites, alon</w:t>
      </w:r>
      <w:r w:rsidR="006F4F4A">
        <w:t>g with their scattered brethren]</w:t>
      </w:r>
      <w:r>
        <w:t xml:space="preserve"> are regarded in</w:t>
      </w:r>
      <w:r w:rsidR="006F4F4A">
        <w:t xml:space="preserve"> the most NEGATIVE</w:t>
      </w:r>
      <w:r w:rsidR="00FD35F1">
        <w:t xml:space="preserve"> of ways because </w:t>
      </w:r>
      <w:r>
        <w:t>the majority do not observe the Lord’s commandments</w:t>
      </w:r>
      <w:r w:rsidR="00FD35F1">
        <w:t xml:space="preserve"> nor apply the scriptures</w:t>
      </w:r>
      <w:r>
        <w:t>, especiall</w:t>
      </w:r>
      <w:r w:rsidR="006F4F4A">
        <w:t>y church-goers.)</w:t>
      </w:r>
      <w:r w:rsidR="009236F2">
        <w:t xml:space="preserve"> </w:t>
      </w:r>
    </w:p>
    <w:p w14:paraId="2260E9E6" w14:textId="77777777" w:rsidR="0076069C" w:rsidRPr="0076069C" w:rsidRDefault="0076069C" w:rsidP="00C936A8">
      <w:pPr>
        <w:pStyle w:val="NoSpacing"/>
        <w:rPr>
          <w:b/>
        </w:rPr>
      </w:pPr>
      <w:r w:rsidRPr="0076069C">
        <w:rPr>
          <w:b/>
        </w:rPr>
        <w:t>:</w:t>
      </w:r>
      <w:r w:rsidR="00C936A8" w:rsidRPr="0076069C">
        <w:rPr>
          <w:b/>
        </w:rPr>
        <w:t>7</w:t>
      </w:r>
      <w:r w:rsidRPr="0076069C">
        <w:rPr>
          <w:b/>
        </w:rPr>
        <w:t xml:space="preserve"> </w:t>
      </w:r>
      <w:r w:rsidR="00C936A8" w:rsidRPr="0076069C">
        <w:rPr>
          <w:b/>
        </w:rPr>
        <w:t xml:space="preserve">For what nation is there so great, who hath God so nigh unto them, as the LORD our God is in all things that we call upon him for? </w:t>
      </w:r>
    </w:p>
    <w:p w14:paraId="7AF9DE7D" w14:textId="77777777" w:rsidR="00C936A8" w:rsidRPr="0076069C" w:rsidRDefault="006F4F4A" w:rsidP="00C936A8">
      <w:pPr>
        <w:pStyle w:val="NoSpacing"/>
      </w:pPr>
      <w:r>
        <w:t>(T</w:t>
      </w:r>
      <w:r w:rsidR="00C936A8" w:rsidRPr="0076069C">
        <w:t xml:space="preserve">he LORD emanates from the Israelites which </w:t>
      </w:r>
      <w:r w:rsidR="0076069C">
        <w:t xml:space="preserve">TRULY follow him: </w:t>
      </w:r>
      <w:r w:rsidR="0076069C" w:rsidRPr="0076069C">
        <w:rPr>
          <w:b/>
        </w:rPr>
        <w:t xml:space="preserve">Matthew 5:13-16, </w:t>
      </w:r>
      <w:proofErr w:type="spellStart"/>
      <w:r w:rsidR="0076069C" w:rsidRPr="0076069C">
        <w:rPr>
          <w:b/>
        </w:rPr>
        <w:t>ICorinthians</w:t>
      </w:r>
      <w:proofErr w:type="spellEnd"/>
      <w:r w:rsidR="0076069C" w:rsidRPr="0076069C">
        <w:rPr>
          <w:b/>
        </w:rPr>
        <w:t xml:space="preserve"> 3:16</w:t>
      </w:r>
      <w:r w:rsidR="00C936A8" w:rsidRPr="0076069C">
        <w:t>)</w:t>
      </w:r>
    </w:p>
    <w:p w14:paraId="5ED95B9E" w14:textId="77777777" w:rsidR="0076069C" w:rsidRPr="0076069C" w:rsidRDefault="0076069C" w:rsidP="00C936A8">
      <w:pPr>
        <w:pStyle w:val="NoSpacing"/>
        <w:rPr>
          <w:b/>
        </w:rPr>
      </w:pPr>
      <w:r w:rsidRPr="0076069C">
        <w:rPr>
          <w:b/>
        </w:rPr>
        <w:t>:</w:t>
      </w:r>
      <w:r w:rsidR="00C936A8" w:rsidRPr="0076069C">
        <w:rPr>
          <w:b/>
        </w:rPr>
        <w:t>8</w:t>
      </w:r>
      <w:r w:rsidRPr="0076069C">
        <w:rPr>
          <w:b/>
        </w:rPr>
        <w:t xml:space="preserve"> </w:t>
      </w:r>
      <w:r w:rsidR="00C936A8" w:rsidRPr="0076069C">
        <w:rPr>
          <w:b/>
        </w:rPr>
        <w:t xml:space="preserve">And what nation is there so great, that hath statutes and judgments so righteous as all this law, which I set before you this day? </w:t>
      </w:r>
    </w:p>
    <w:p w14:paraId="539CA021" w14:textId="77777777" w:rsidR="00C936A8" w:rsidRDefault="00C936A8" w:rsidP="00C936A8">
      <w:pPr>
        <w:pStyle w:val="NoSpacing"/>
      </w:pPr>
      <w:r>
        <w:t>(No nation has the laws and wisdom we, the Israelites do!  It is the standard and ensign</w:t>
      </w:r>
      <w:r w:rsidR="00551DC4">
        <w:t xml:space="preserve"> for the entire earth</w:t>
      </w:r>
      <w:r>
        <w:t>)</w:t>
      </w:r>
    </w:p>
    <w:p w14:paraId="3AB7E2C3" w14:textId="77777777" w:rsidR="00C936A8" w:rsidRDefault="00C936A8" w:rsidP="00AC12E7">
      <w:pPr>
        <w:pStyle w:val="NoSpacing"/>
      </w:pPr>
    </w:p>
    <w:p w14:paraId="3B832556" w14:textId="77777777" w:rsidR="00372248" w:rsidRPr="0076069C" w:rsidRDefault="0076069C" w:rsidP="00AC12E7">
      <w:pPr>
        <w:pStyle w:val="NoSpacing"/>
        <w:rPr>
          <w:b/>
        </w:rPr>
      </w:pPr>
      <w:proofErr w:type="spellStart"/>
      <w:r w:rsidRPr="0076069C">
        <w:rPr>
          <w:b/>
        </w:rPr>
        <w:t>IEsdras</w:t>
      </w:r>
      <w:proofErr w:type="spellEnd"/>
      <w:r w:rsidRPr="0076069C">
        <w:rPr>
          <w:b/>
        </w:rPr>
        <w:t xml:space="preserve"> 4:38 As for the </w:t>
      </w:r>
      <w:r w:rsidR="00744F94">
        <w:rPr>
          <w:b/>
        </w:rPr>
        <w:t xml:space="preserve">truth, it </w:t>
      </w:r>
      <w:proofErr w:type="spellStart"/>
      <w:r w:rsidR="00744F94">
        <w:rPr>
          <w:b/>
        </w:rPr>
        <w:t>endureth</w:t>
      </w:r>
      <w:proofErr w:type="spellEnd"/>
      <w:r w:rsidR="00744F94">
        <w:rPr>
          <w:b/>
        </w:rPr>
        <w:t>, and is alway</w:t>
      </w:r>
      <w:r w:rsidRPr="0076069C">
        <w:rPr>
          <w:b/>
        </w:rPr>
        <w:t xml:space="preserve">s strong; it </w:t>
      </w:r>
      <w:proofErr w:type="spellStart"/>
      <w:r w:rsidRPr="0076069C">
        <w:rPr>
          <w:b/>
        </w:rPr>
        <w:t>liveth</w:t>
      </w:r>
      <w:proofErr w:type="spellEnd"/>
      <w:r w:rsidRPr="0076069C">
        <w:rPr>
          <w:b/>
        </w:rPr>
        <w:t xml:space="preserve"> and </w:t>
      </w:r>
      <w:proofErr w:type="spellStart"/>
      <w:r w:rsidRPr="0076069C">
        <w:rPr>
          <w:b/>
        </w:rPr>
        <w:t>conquereth</w:t>
      </w:r>
      <w:proofErr w:type="spellEnd"/>
      <w:r w:rsidRPr="0076069C">
        <w:rPr>
          <w:b/>
        </w:rPr>
        <w:t xml:space="preserve"> for evermore.</w:t>
      </w:r>
    </w:p>
    <w:p w14:paraId="313C2D8F" w14:textId="77777777" w:rsidR="00AC12E7" w:rsidRPr="0076069C" w:rsidRDefault="0076069C" w:rsidP="00AC12E7">
      <w:pPr>
        <w:pStyle w:val="NoSpacing"/>
        <w:rPr>
          <w:b/>
        </w:rPr>
      </w:pPr>
      <w:r w:rsidRPr="0076069C">
        <w:rPr>
          <w:b/>
        </w:rPr>
        <w:t>:40 Neither in her judgment is any unrighteousness; and she is the strength, kingdom, power, and majesty, of all ages. Blessed be the God of truth.</w:t>
      </w:r>
    </w:p>
    <w:p w14:paraId="6CAC8E34" w14:textId="77777777" w:rsidR="00AC12E7" w:rsidRDefault="00AC12E7" w:rsidP="00AC12E7">
      <w:pPr>
        <w:pStyle w:val="NoSpacing"/>
      </w:pPr>
    </w:p>
    <w:p w14:paraId="32D85721" w14:textId="77777777" w:rsidR="0076069C" w:rsidRDefault="0076069C" w:rsidP="00AC12E7">
      <w:pPr>
        <w:pStyle w:val="NoSpacing"/>
      </w:pPr>
      <w:r>
        <w:t>All glory, truth, and appreciation to the Almighty LORD, and our Salvation and Redeemer Jesus Christ.</w:t>
      </w:r>
    </w:p>
    <w:p w14:paraId="309358BE" w14:textId="77777777" w:rsidR="0076069C" w:rsidRDefault="0076069C" w:rsidP="00AC12E7">
      <w:pPr>
        <w:pStyle w:val="NoSpacing"/>
      </w:pPr>
      <w:r>
        <w:t xml:space="preserve">1611 king </w:t>
      </w:r>
      <w:proofErr w:type="spellStart"/>
      <w:r>
        <w:t>james</w:t>
      </w:r>
      <w:proofErr w:type="spellEnd"/>
      <w:r>
        <w:t xml:space="preserve"> version bible; </w:t>
      </w:r>
      <w:hyperlink r:id="rId4" w:history="1">
        <w:r w:rsidRPr="00497BBF">
          <w:rPr>
            <w:rStyle w:val="Hyperlink"/>
          </w:rPr>
          <w:t>www.thetruththebible.com</w:t>
        </w:r>
      </w:hyperlink>
    </w:p>
    <w:p w14:paraId="1FC03D01" w14:textId="77777777" w:rsidR="0076069C" w:rsidRPr="00AC12E7" w:rsidRDefault="0076069C" w:rsidP="00AC12E7">
      <w:pPr>
        <w:pStyle w:val="NoSpacing"/>
      </w:pPr>
    </w:p>
    <w:sectPr w:rsidR="0076069C" w:rsidRPr="00AC12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7E0sTC0NLcwsjBU0lEKTi0uzszPAykwrAUAckJQOywAAAA="/>
  </w:docVars>
  <w:rsids>
    <w:rsidRoot w:val="00AC12E7"/>
    <w:rsid w:val="00015DA4"/>
    <w:rsid w:val="000A530F"/>
    <w:rsid w:val="000D5F6F"/>
    <w:rsid w:val="000D6A1A"/>
    <w:rsid w:val="000F575D"/>
    <w:rsid w:val="001458A0"/>
    <w:rsid w:val="00174390"/>
    <w:rsid w:val="0022287B"/>
    <w:rsid w:val="00237876"/>
    <w:rsid w:val="002D35C6"/>
    <w:rsid w:val="002E1995"/>
    <w:rsid w:val="003054B4"/>
    <w:rsid w:val="00364313"/>
    <w:rsid w:val="00372248"/>
    <w:rsid w:val="00395E37"/>
    <w:rsid w:val="003B046B"/>
    <w:rsid w:val="00406C57"/>
    <w:rsid w:val="00414B45"/>
    <w:rsid w:val="00502958"/>
    <w:rsid w:val="00510233"/>
    <w:rsid w:val="00525070"/>
    <w:rsid w:val="005446C6"/>
    <w:rsid w:val="00551DC4"/>
    <w:rsid w:val="0057296A"/>
    <w:rsid w:val="005D0B58"/>
    <w:rsid w:val="006233EC"/>
    <w:rsid w:val="006A3F34"/>
    <w:rsid w:val="006C086D"/>
    <w:rsid w:val="006F4F4A"/>
    <w:rsid w:val="00701397"/>
    <w:rsid w:val="00744F94"/>
    <w:rsid w:val="0076069C"/>
    <w:rsid w:val="00827041"/>
    <w:rsid w:val="00846FDB"/>
    <w:rsid w:val="008535BB"/>
    <w:rsid w:val="008664FD"/>
    <w:rsid w:val="008C2FE0"/>
    <w:rsid w:val="008C5C06"/>
    <w:rsid w:val="008E5F1D"/>
    <w:rsid w:val="008F2CA0"/>
    <w:rsid w:val="009236F2"/>
    <w:rsid w:val="00930ACA"/>
    <w:rsid w:val="009E2F80"/>
    <w:rsid w:val="00A102F7"/>
    <w:rsid w:val="00A372CE"/>
    <w:rsid w:val="00AB7B96"/>
    <w:rsid w:val="00AC12E7"/>
    <w:rsid w:val="00AF2CAF"/>
    <w:rsid w:val="00BB0E9E"/>
    <w:rsid w:val="00C936A8"/>
    <w:rsid w:val="00D03B90"/>
    <w:rsid w:val="00D249EB"/>
    <w:rsid w:val="00D72B5B"/>
    <w:rsid w:val="00D82609"/>
    <w:rsid w:val="00D94109"/>
    <w:rsid w:val="00E62561"/>
    <w:rsid w:val="00E748AA"/>
    <w:rsid w:val="00EB3EE8"/>
    <w:rsid w:val="00F2028C"/>
    <w:rsid w:val="00F30F5F"/>
    <w:rsid w:val="00F41318"/>
    <w:rsid w:val="00F50765"/>
    <w:rsid w:val="00FD2618"/>
    <w:rsid w:val="00FD3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4F79F"/>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C12E7"/>
    <w:pPr>
      <w:spacing w:after="0" w:line="240" w:lineRule="auto"/>
    </w:pPr>
  </w:style>
  <w:style w:type="paragraph" w:styleId="NormalWeb">
    <w:name w:val="Normal (Web)"/>
    <w:basedOn w:val="Normal"/>
    <w:uiPriority w:val="99"/>
    <w:semiHidden/>
    <w:unhideWhenUsed/>
    <w:rsid w:val="000F575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6069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90584">
      <w:bodyDiv w:val="1"/>
      <w:marLeft w:val="0"/>
      <w:marRight w:val="0"/>
      <w:marTop w:val="0"/>
      <w:marBottom w:val="0"/>
      <w:divBdr>
        <w:top w:val="none" w:sz="0" w:space="0" w:color="auto"/>
        <w:left w:val="none" w:sz="0" w:space="0" w:color="auto"/>
        <w:bottom w:val="none" w:sz="0" w:space="0" w:color="auto"/>
        <w:right w:val="none" w:sz="0" w:space="0" w:color="auto"/>
      </w:divBdr>
    </w:div>
    <w:div w:id="537666214">
      <w:bodyDiv w:val="1"/>
      <w:marLeft w:val="0"/>
      <w:marRight w:val="0"/>
      <w:marTop w:val="0"/>
      <w:marBottom w:val="0"/>
      <w:divBdr>
        <w:top w:val="none" w:sz="0" w:space="0" w:color="auto"/>
        <w:left w:val="none" w:sz="0" w:space="0" w:color="auto"/>
        <w:bottom w:val="none" w:sz="0" w:space="0" w:color="auto"/>
        <w:right w:val="none" w:sz="0" w:space="0" w:color="auto"/>
      </w:divBdr>
    </w:div>
    <w:div w:id="1760180141">
      <w:bodyDiv w:val="1"/>
      <w:marLeft w:val="0"/>
      <w:marRight w:val="0"/>
      <w:marTop w:val="0"/>
      <w:marBottom w:val="0"/>
      <w:divBdr>
        <w:top w:val="none" w:sz="0" w:space="0" w:color="auto"/>
        <w:left w:val="none" w:sz="0" w:space="0" w:color="auto"/>
        <w:bottom w:val="none" w:sz="0" w:space="0" w:color="auto"/>
        <w:right w:val="none" w:sz="0" w:space="0" w:color="auto"/>
      </w:divBdr>
    </w:div>
    <w:div w:id="1969579809">
      <w:bodyDiv w:val="1"/>
      <w:marLeft w:val="0"/>
      <w:marRight w:val="0"/>
      <w:marTop w:val="0"/>
      <w:marBottom w:val="0"/>
      <w:divBdr>
        <w:top w:val="none" w:sz="0" w:space="0" w:color="auto"/>
        <w:left w:val="none" w:sz="0" w:space="0" w:color="auto"/>
        <w:bottom w:val="none" w:sz="0" w:space="0" w:color="auto"/>
        <w:right w:val="none" w:sz="0" w:space="0" w:color="auto"/>
      </w:divBdr>
    </w:div>
    <w:div w:id="2125996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55</Words>
  <Characters>82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49:00Z</dcterms:created>
  <dcterms:modified xsi:type="dcterms:W3CDTF">2018-08-15T02:49:00Z</dcterms:modified>
</cp:coreProperties>
</file>